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7C29BE" w14:textId="77777777" w:rsidR="00307FEB" w:rsidRDefault="000F7538">
      <w:r>
        <w:t>Server-Side Web Scripting</w:t>
      </w:r>
    </w:p>
    <w:p w14:paraId="1D5A22CF" w14:textId="0C2B7659" w:rsidR="000F7538" w:rsidRDefault="000F7538"/>
    <w:p w14:paraId="7A67F897" w14:textId="23089542" w:rsidR="000F7538" w:rsidRDefault="000F7538">
      <w:r>
        <w:t>Java Servlets</w:t>
      </w:r>
    </w:p>
    <w:p w14:paraId="1B52D9CC" w14:textId="7555F48B" w:rsidR="000F7538" w:rsidRDefault="000F7538">
      <w:r>
        <w:tab/>
        <w:t>-Java objects that are intended to play the role of server components in client-server communications</w:t>
      </w:r>
    </w:p>
    <w:p w14:paraId="7D93800A" w14:textId="7A97F56A" w:rsidR="000F7538" w:rsidRDefault="000F7538">
      <w:r>
        <w:tab/>
        <w:t>-handles client requests by generating responses to such requests</w:t>
      </w:r>
    </w:p>
    <w:p w14:paraId="124DF352" w14:textId="1CC097D8" w:rsidR="000F7538" w:rsidRDefault="000F7538">
      <w:r>
        <w:tab/>
        <w:t>-part of the Java EE specification (see Java Servlet API for more details)</w:t>
      </w:r>
    </w:p>
    <w:p w14:paraId="238E0C7E" w14:textId="2F3EC9EA" w:rsidR="000F7538" w:rsidRDefault="000F7538">
      <w:r>
        <w:tab/>
        <w:t>-</w:t>
      </w:r>
      <w:r w:rsidR="0069500D">
        <w:t>hosted in a ‘servlet container’ that provides the environment in which the servlet runs as well as controls the ‘servlet lifecycle’…</w:t>
      </w:r>
    </w:p>
    <w:p w14:paraId="16D4E0A4" w14:textId="404B53DE" w:rsidR="0069500D" w:rsidRDefault="0069500D">
      <w:r>
        <w:tab/>
        <w:t>*servlet lifecycle:</w:t>
      </w:r>
    </w:p>
    <w:p w14:paraId="24DD4A96" w14:textId="5D2BA632" w:rsidR="0069500D" w:rsidRDefault="0069500D">
      <w:r>
        <w:tab/>
      </w:r>
      <w:r>
        <w:tab/>
        <w:t>-instantiation</w:t>
      </w:r>
      <w:r>
        <w:tab/>
      </w:r>
      <w:r>
        <w:tab/>
        <w:t>=&gt; constructor call…</w:t>
      </w:r>
    </w:p>
    <w:p w14:paraId="6E93BA9B" w14:textId="77505618" w:rsidR="0069500D" w:rsidRDefault="0069500D">
      <w:r>
        <w:tab/>
      </w:r>
      <w:r>
        <w:tab/>
      </w:r>
      <w:r>
        <w:tab/>
      </w:r>
      <w:r>
        <w:tab/>
      </w:r>
      <w:r>
        <w:tab/>
        <w:t>-creates an instance of the servlet to service client requests…</w:t>
      </w:r>
    </w:p>
    <w:p w14:paraId="6003D199" w14:textId="12AA1771" w:rsidR="0069500D" w:rsidRDefault="0069500D">
      <w:r>
        <w:tab/>
      </w:r>
      <w:r>
        <w:tab/>
      </w:r>
      <w:r>
        <w:tab/>
      </w:r>
      <w:r>
        <w:tab/>
      </w:r>
      <w:r>
        <w:tab/>
        <w:t>-invoked implicitly by the servlet container when the servlet is called upon to service a client request and no instance</w:t>
      </w:r>
    </w:p>
    <w:p w14:paraId="28879E49" w14:textId="53C2F422" w:rsidR="0069500D" w:rsidRDefault="0069500D">
      <w:r>
        <w:tab/>
      </w:r>
      <w:r>
        <w:tab/>
        <w:t>-initialization</w:t>
      </w:r>
      <w:r>
        <w:tab/>
      </w:r>
      <w:r>
        <w:tab/>
        <w:t xml:space="preserve">=&gt; </w:t>
      </w:r>
      <w:proofErr w:type="spellStart"/>
      <w:r>
        <w:t>init</w:t>
      </w:r>
      <w:proofErr w:type="spellEnd"/>
      <w:r>
        <w:t xml:space="preserve"> () method …</w:t>
      </w:r>
    </w:p>
    <w:p w14:paraId="791CAF83" w14:textId="4A0339E6" w:rsidR="0069500D" w:rsidRDefault="0069500D">
      <w:r>
        <w:tab/>
      </w:r>
      <w:r>
        <w:tab/>
      </w:r>
      <w:r>
        <w:tab/>
      </w:r>
      <w:r>
        <w:tab/>
      </w:r>
      <w:r>
        <w:tab/>
        <w:t>-invoked only once and is intended for any startup initialization code</w:t>
      </w:r>
    </w:p>
    <w:p w14:paraId="78D1045E" w14:textId="2ADF8647" w:rsidR="0069500D" w:rsidRDefault="0069500D">
      <w:r>
        <w:tab/>
      </w:r>
      <w:r>
        <w:tab/>
        <w:t>-request handling</w:t>
      </w:r>
      <w:r>
        <w:tab/>
        <w:t>=&gt; service () method …</w:t>
      </w:r>
    </w:p>
    <w:p w14:paraId="5C2F19B9" w14:textId="2B1BCC5B" w:rsidR="0069500D" w:rsidRDefault="0069500D">
      <w:r>
        <w:tab/>
      </w:r>
      <w:r>
        <w:tab/>
      </w:r>
      <w:r>
        <w:tab/>
      </w:r>
      <w:r>
        <w:tab/>
      </w:r>
      <w:r>
        <w:tab/>
        <w:t>-invoked for each logic necessary in order client request</w:t>
      </w:r>
    </w:p>
    <w:p w14:paraId="0C391798" w14:textId="187FF0F1" w:rsidR="0069500D" w:rsidRDefault="0069500D">
      <w:r>
        <w:tab/>
      </w:r>
      <w:r>
        <w:tab/>
      </w:r>
      <w:r>
        <w:tab/>
      </w:r>
      <w:r>
        <w:tab/>
      </w:r>
      <w:r>
        <w:tab/>
        <w:t>-multiple client requests are typically handled</w:t>
      </w:r>
    </w:p>
    <w:p w14:paraId="7F4B061E" w14:textId="09DBC6DD" w:rsidR="0069500D" w:rsidRDefault="0069500D">
      <w:r>
        <w:tab/>
      </w:r>
      <w:r>
        <w:tab/>
        <w:t>-destruction</w:t>
      </w:r>
      <w:r>
        <w:tab/>
      </w:r>
      <w:r>
        <w:tab/>
        <w:t>=&gt; destroy () method …</w:t>
      </w:r>
    </w:p>
    <w:p w14:paraId="4F68C71A" w14:textId="2437AB7E" w:rsidR="0069500D" w:rsidRDefault="0069500D">
      <w:r>
        <w:tab/>
      </w:r>
      <w:r>
        <w:tab/>
      </w:r>
      <w:r>
        <w:tab/>
      </w:r>
      <w:r>
        <w:tab/>
      </w:r>
      <w:r>
        <w:tab/>
        <w:t>-invoked before the servlet instance is ‘unloaded’, and is intended for any ‘housekeeping’ code that the servlet may need to run…</w:t>
      </w:r>
    </w:p>
    <w:p w14:paraId="06BAC854" w14:textId="46A3FC42" w:rsidR="0069500D" w:rsidRDefault="0069500D"/>
    <w:p w14:paraId="00132D21" w14:textId="2C098F76" w:rsidR="0069500D" w:rsidRDefault="0069500D">
      <w:r>
        <w:t>HTTP Servlet</w:t>
      </w:r>
    </w:p>
    <w:p w14:paraId="3A905AB7" w14:textId="4794E61D" w:rsidR="0069500D" w:rsidRDefault="0069500D">
      <w:r>
        <w:tab/>
        <w:t>-Java server used to handle HTTP requests and generate HTTP responses…</w:t>
      </w:r>
    </w:p>
    <w:p w14:paraId="364CC04D" w14:textId="7CFCCDFA" w:rsidR="0069500D" w:rsidRDefault="0069500D">
      <w:r>
        <w:tab/>
        <w:t xml:space="preserve">-hosted in a ‘web container’, which is a component in a Java ‘application server’ (e.g. Apache Tomcat, </w:t>
      </w:r>
      <w:proofErr w:type="spellStart"/>
      <w:r>
        <w:t>RedHat</w:t>
      </w:r>
      <w:proofErr w:type="spellEnd"/>
      <w:r>
        <w:t xml:space="preserve"> </w:t>
      </w:r>
      <w:proofErr w:type="spellStart"/>
      <w:r w:rsidR="00F7398F">
        <w:t>JBoss</w:t>
      </w:r>
      <w:proofErr w:type="spellEnd"/>
      <w:r w:rsidR="00F7398F">
        <w:t>/</w:t>
      </w:r>
      <w:proofErr w:type="spellStart"/>
      <w:r>
        <w:t>WildFly</w:t>
      </w:r>
      <w:proofErr w:type="spellEnd"/>
      <w:r>
        <w:t xml:space="preserve">, Oracle </w:t>
      </w:r>
      <w:proofErr w:type="spellStart"/>
      <w:r>
        <w:t>Glass</w:t>
      </w:r>
      <w:r w:rsidR="00F7398F">
        <w:t>Fish</w:t>
      </w:r>
      <w:proofErr w:type="spellEnd"/>
      <w:r>
        <w:t>, IBM WebSphere</w:t>
      </w:r>
      <w:r w:rsidR="00C918E6">
        <w:t>, etc.</w:t>
      </w:r>
      <w:r>
        <w:t>)</w:t>
      </w:r>
    </w:p>
    <w:p w14:paraId="2DC0A846" w14:textId="5540DB90" w:rsidR="0069500D" w:rsidRDefault="0069500D">
      <w:r>
        <w:tab/>
        <w:t xml:space="preserve">-the </w:t>
      </w:r>
      <w:proofErr w:type="gramStart"/>
      <w:r>
        <w:t>service(</w:t>
      </w:r>
      <w:proofErr w:type="gramEnd"/>
      <w:r>
        <w:t xml:space="preserve">) method call is routed to a </w:t>
      </w:r>
      <w:proofErr w:type="spellStart"/>
      <w:r>
        <w:t>doXXX</w:t>
      </w:r>
      <w:proofErr w:type="spellEnd"/>
      <w:r>
        <w:t xml:space="preserve">() call, depending on the HTTP request method, e.g. </w:t>
      </w:r>
      <w:proofErr w:type="spellStart"/>
      <w:r>
        <w:t>doGet</w:t>
      </w:r>
      <w:proofErr w:type="spellEnd"/>
      <w:r>
        <w:t xml:space="preserve">(), </w:t>
      </w:r>
      <w:proofErr w:type="spellStart"/>
      <w:r>
        <w:t>doPost</w:t>
      </w:r>
      <w:proofErr w:type="spellEnd"/>
      <w:r>
        <w:t xml:space="preserve">(), </w:t>
      </w:r>
      <w:proofErr w:type="spellStart"/>
      <w:r>
        <w:t>doHead</w:t>
      </w:r>
      <w:proofErr w:type="spellEnd"/>
      <w:r>
        <w:t xml:space="preserve">(), </w:t>
      </w:r>
      <w:proofErr w:type="spellStart"/>
      <w:r>
        <w:t>doPut</w:t>
      </w:r>
      <w:proofErr w:type="spellEnd"/>
      <w:r>
        <w:t xml:space="preserve">(), </w:t>
      </w:r>
      <w:proofErr w:type="spellStart"/>
      <w:r>
        <w:t>doDelete</w:t>
      </w:r>
      <w:proofErr w:type="spellEnd"/>
      <w:r>
        <w:t>()</w:t>
      </w:r>
    </w:p>
    <w:p w14:paraId="343418F3" w14:textId="4DAE02DC" w:rsidR="0069500D" w:rsidRDefault="0069500D"/>
    <w:p w14:paraId="27B090EF" w14:textId="6613A293" w:rsidR="0069500D" w:rsidRDefault="0069500D">
      <w:r>
        <w:lastRenderedPageBreak/>
        <w:tab/>
        <w:t xml:space="preserve">-the </w:t>
      </w:r>
      <w:proofErr w:type="spellStart"/>
      <w:proofErr w:type="gramStart"/>
      <w:r>
        <w:t>doXXX</w:t>
      </w:r>
      <w:proofErr w:type="spellEnd"/>
      <w:r>
        <w:t>(</w:t>
      </w:r>
      <w:proofErr w:type="gramEnd"/>
      <w:r>
        <w:t>) methods are passed two argumentation</w:t>
      </w:r>
      <w:r w:rsidR="00F7398F">
        <w:t>:</w:t>
      </w:r>
    </w:p>
    <w:p w14:paraId="06D5CF25" w14:textId="7762A96A" w:rsidR="0069500D" w:rsidRDefault="0069500D">
      <w:r>
        <w:tab/>
      </w:r>
      <w:r>
        <w:tab/>
        <w:t>-HTTP Servlet Request</w:t>
      </w:r>
    </w:p>
    <w:p w14:paraId="1F0A4564" w14:textId="44E4BD48" w:rsidR="0069500D" w:rsidRDefault="0069500D">
      <w:r>
        <w:tab/>
      </w:r>
      <w:r>
        <w:tab/>
      </w:r>
      <w:r>
        <w:tab/>
        <w:t>-object representation of the HTTP request sent by the client and receive by the Servlet</w:t>
      </w:r>
    </w:p>
    <w:p w14:paraId="163E4223" w14:textId="189C3E47" w:rsidR="0069500D" w:rsidRDefault="0069500D">
      <w:r>
        <w:tab/>
      </w:r>
      <w:r>
        <w:tab/>
      </w:r>
      <w:r>
        <w:tab/>
        <w:t>-access information from the request message (e.g. HTTP request method, request URI, query string, message headers, message payload)</w:t>
      </w:r>
    </w:p>
    <w:p w14:paraId="3D0DD95F" w14:textId="4E906BB5" w:rsidR="0069500D" w:rsidRDefault="0069500D">
      <w:r>
        <w:tab/>
      </w:r>
      <w:r>
        <w:tab/>
        <w:t>-HTTP Servlet Response</w:t>
      </w:r>
    </w:p>
    <w:p w14:paraId="1580E569" w14:textId="59210784" w:rsidR="0069500D" w:rsidRDefault="0069500D">
      <w:r>
        <w:tab/>
      </w:r>
      <w:r>
        <w:tab/>
      </w:r>
      <w:r>
        <w:tab/>
        <w:t>-object representation of the HTTP response generated by the servlet and sent back to the requesting client</w:t>
      </w:r>
    </w:p>
    <w:p w14:paraId="632A3E53" w14:textId="22F8F3D2" w:rsidR="0069500D" w:rsidRDefault="0069500D">
      <w:r>
        <w:tab/>
      </w:r>
      <w:r>
        <w:tab/>
      </w:r>
      <w:r>
        <w:tab/>
        <w:t>-used to set information in the response message (e.g. HTTP response status codes, message headers, message payload)</w:t>
      </w:r>
    </w:p>
    <w:p w14:paraId="43AE9562" w14:textId="746A781B" w:rsidR="0069500D" w:rsidRDefault="0069500D">
      <w:r>
        <w:tab/>
      </w:r>
      <w:bookmarkStart w:id="0" w:name="_GoBack"/>
      <w:r>
        <w:t>*the web container facilitates the conversion to and from the HTTP request/response message to HTTP Servlet Request/ HTTP Servlet Response</w:t>
      </w:r>
      <w:bookmarkEnd w:id="0"/>
    </w:p>
    <w:sectPr w:rsidR="006950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0MDExMbYwtLQ0NDBW0lEKTi0uzszPAykwrAUAhOnZSywAAAA="/>
  </w:docVars>
  <w:rsids>
    <w:rsidRoot w:val="000F7538"/>
    <w:rsid w:val="000F7538"/>
    <w:rsid w:val="00307FEB"/>
    <w:rsid w:val="005C1BF3"/>
    <w:rsid w:val="0069500D"/>
    <w:rsid w:val="00C918E6"/>
    <w:rsid w:val="00F739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F096E83"/>
  <w15:chartTrackingRefBased/>
  <w15:docId w15:val="{CC813D31-44C5-4091-BAF8-6556588CD1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332</Words>
  <Characters>189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ki.ganotan@gmail.com</dc:creator>
  <cp:keywords/>
  <dc:description/>
  <cp:lastModifiedBy>Jerome Francis Salazar</cp:lastModifiedBy>
  <cp:revision>2</cp:revision>
  <dcterms:created xsi:type="dcterms:W3CDTF">2018-04-14T09:45:00Z</dcterms:created>
  <dcterms:modified xsi:type="dcterms:W3CDTF">2018-04-14T13:29:00Z</dcterms:modified>
</cp:coreProperties>
</file>